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CE326" w14:textId="77777777" w:rsidR="00362A48" w:rsidRDefault="00334279" w:rsidP="00334279">
      <w:pPr>
        <w:spacing w:line="480" w:lineRule="auto"/>
        <w:jc w:val="center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Virginia Association of Blind Students Monthly Agenda</w:t>
      </w:r>
    </w:p>
    <w:p w14:paraId="3622FFDF" w14:textId="5C55383D" w:rsidR="00334279" w:rsidRDefault="00334279" w:rsidP="00334279">
      <w:pPr>
        <w:spacing w:line="480" w:lineRule="auto"/>
        <w:rPr>
          <w:rFonts w:ascii="Arial" w:hAnsi="Arial"/>
          <w:b/>
          <w:sz w:val="24"/>
        </w:rPr>
      </w:pPr>
      <w:r w:rsidRPr="00334279">
        <w:rPr>
          <w:rFonts w:ascii="Arial" w:hAnsi="Arial"/>
          <w:b/>
          <w:sz w:val="24"/>
        </w:rPr>
        <w:t>Date:</w:t>
      </w:r>
      <w:r w:rsidR="00FC3986">
        <w:rPr>
          <w:rFonts w:ascii="Arial" w:hAnsi="Arial"/>
          <w:b/>
          <w:sz w:val="24"/>
        </w:rPr>
        <w:tab/>
      </w:r>
      <w:r w:rsidR="00773558">
        <w:rPr>
          <w:rFonts w:ascii="Arial" w:hAnsi="Arial"/>
          <w:b/>
          <w:sz w:val="24"/>
        </w:rPr>
        <w:t xml:space="preserve">August </w:t>
      </w:r>
      <w:proofErr w:type="gramStart"/>
      <w:r w:rsidR="00773558">
        <w:rPr>
          <w:rFonts w:ascii="Arial" w:hAnsi="Arial"/>
          <w:b/>
          <w:sz w:val="24"/>
        </w:rPr>
        <w:t>1</w:t>
      </w:r>
      <w:r w:rsidR="003667F8">
        <w:rPr>
          <w:rFonts w:ascii="Arial" w:hAnsi="Arial"/>
          <w:b/>
          <w:sz w:val="24"/>
        </w:rPr>
        <w:t xml:space="preserve">, </w:t>
      </w:r>
      <w:r w:rsidR="004E5FC1">
        <w:rPr>
          <w:rFonts w:ascii="Arial" w:hAnsi="Arial"/>
          <w:b/>
          <w:sz w:val="24"/>
        </w:rPr>
        <w:t xml:space="preserve"> 2019</w:t>
      </w:r>
      <w:proofErr w:type="gramEnd"/>
    </w:p>
    <w:p w14:paraId="77BEEA65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all to Order</w:t>
      </w:r>
    </w:p>
    <w:p w14:paraId="72332378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oll Call</w:t>
      </w:r>
    </w:p>
    <w:p w14:paraId="41A6B923" w14:textId="283F46BD" w:rsidR="00173F7C" w:rsidRDefault="00173F7C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President Report</w:t>
      </w:r>
    </w:p>
    <w:p w14:paraId="2EE49952" w14:textId="5C8DA95A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ecretary Report</w:t>
      </w:r>
    </w:p>
    <w:p w14:paraId="12DAB9D4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Treasurer’s Report</w:t>
      </w:r>
    </w:p>
    <w:p w14:paraId="6C17C817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ittee Updates</w:t>
      </w:r>
    </w:p>
    <w:p w14:paraId="6763FE88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Legislative Committee</w:t>
      </w:r>
    </w:p>
    <w:p w14:paraId="0228A211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undraising Committee</w:t>
      </w:r>
    </w:p>
    <w:p w14:paraId="6BDE26E9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Membership Committee</w:t>
      </w:r>
    </w:p>
    <w:p w14:paraId="4487B674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unications Committee</w:t>
      </w:r>
    </w:p>
    <w:p w14:paraId="4E81B411" w14:textId="77777777" w:rsidR="00173F7C" w:rsidRDefault="00334279" w:rsidP="00173F7C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ld Business</w:t>
      </w:r>
      <w:r w:rsidR="00173F7C" w:rsidRPr="00173F7C">
        <w:rPr>
          <w:rFonts w:ascii="Arial" w:hAnsi="Arial"/>
          <w:b/>
          <w:sz w:val="24"/>
        </w:rPr>
        <w:t xml:space="preserve"> </w:t>
      </w:r>
    </w:p>
    <w:p w14:paraId="6E24435A" w14:textId="0337B284" w:rsidR="00173F7C" w:rsidRDefault="00773558" w:rsidP="006253FD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ational Convention</w:t>
      </w:r>
    </w:p>
    <w:p w14:paraId="0AC8279B" w14:textId="1E99985D" w:rsidR="00773558" w:rsidRDefault="00773558" w:rsidP="006253FD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outheastern Student Seminar</w:t>
      </w:r>
    </w:p>
    <w:p w14:paraId="10FF55C9" w14:textId="0890B0DC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ew Business</w:t>
      </w:r>
    </w:p>
    <w:p w14:paraId="7DB0AE71" w14:textId="16687C72" w:rsidR="000D2C8C" w:rsidRPr="00173F7C" w:rsidRDefault="00773558" w:rsidP="000D2C8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ctober – Blind Awareness Month</w:t>
      </w:r>
    </w:p>
    <w:p w14:paraId="490294C0" w14:textId="65F96A7D" w:rsidR="00DE4D5E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ctober – Bowl with Blind</w:t>
      </w:r>
    </w:p>
    <w:p w14:paraId="2C771F0B" w14:textId="66F6A217" w:rsidR="00773558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ovember – State Convention</w:t>
      </w:r>
    </w:p>
    <w:p w14:paraId="1EB53050" w14:textId="290651AA" w:rsidR="00773558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Dues</w:t>
      </w:r>
    </w:p>
    <w:p w14:paraId="7277B7FA" w14:textId="1B76A399" w:rsidR="00773558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Board Meeting</w:t>
      </w:r>
    </w:p>
    <w:p w14:paraId="316EDDAE" w14:textId="511CF3DC" w:rsidR="00773558" w:rsidRPr="00DE4D5E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Elections</w:t>
      </w:r>
    </w:p>
    <w:p w14:paraId="2DFEBA7F" w14:textId="50071E52" w:rsidR="000D2C8C" w:rsidRDefault="000D2C8C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eminders</w:t>
      </w:r>
    </w:p>
    <w:p w14:paraId="3C230236" w14:textId="2657A7E0" w:rsidR="000D2C8C" w:rsidRDefault="000D2C8C" w:rsidP="000D2C8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FB Pledge</w:t>
      </w:r>
    </w:p>
    <w:p w14:paraId="6206A872" w14:textId="6CFC8171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 w:rsidRPr="006253FD">
        <w:rPr>
          <w:rFonts w:ascii="Arial" w:hAnsi="Arial"/>
          <w:b/>
          <w:sz w:val="24"/>
        </w:rPr>
        <w:t>Meeting Adjourns</w:t>
      </w:r>
    </w:p>
    <w:sectPr w:rsidR="003342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7E23B" w14:textId="77777777" w:rsidR="007910F5" w:rsidRDefault="007910F5" w:rsidP="00334279">
      <w:pPr>
        <w:spacing w:after="0" w:line="240" w:lineRule="auto"/>
      </w:pPr>
      <w:r>
        <w:separator/>
      </w:r>
    </w:p>
  </w:endnote>
  <w:endnote w:type="continuationSeparator" w:id="0">
    <w:p w14:paraId="7583D70A" w14:textId="77777777" w:rsidR="007910F5" w:rsidRDefault="007910F5" w:rsidP="00334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B0F1E" w14:textId="77777777" w:rsidR="00334279" w:rsidRDefault="00334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66E33" w14:textId="77777777" w:rsidR="00334279" w:rsidRDefault="00334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A370D" w14:textId="77777777" w:rsidR="00334279" w:rsidRDefault="00334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F54A5" w14:textId="77777777" w:rsidR="007910F5" w:rsidRDefault="007910F5" w:rsidP="00334279">
      <w:pPr>
        <w:spacing w:after="0" w:line="240" w:lineRule="auto"/>
      </w:pPr>
      <w:r>
        <w:separator/>
      </w:r>
    </w:p>
  </w:footnote>
  <w:footnote w:type="continuationSeparator" w:id="0">
    <w:p w14:paraId="1BED1F30" w14:textId="77777777" w:rsidR="007910F5" w:rsidRDefault="007910F5" w:rsidP="00334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05557" w14:textId="77777777" w:rsidR="00334279" w:rsidRDefault="00334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965A1" w14:textId="77777777" w:rsidR="00334279" w:rsidRDefault="00334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48D43" w14:textId="77777777" w:rsidR="00334279" w:rsidRDefault="00334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C621A"/>
    <w:multiLevelType w:val="hybridMultilevel"/>
    <w:tmpl w:val="9980615C"/>
    <w:lvl w:ilvl="0" w:tplc="3DCC0D3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6655E"/>
    <w:multiLevelType w:val="hybridMultilevel"/>
    <w:tmpl w:val="D84C6544"/>
    <w:lvl w:ilvl="0" w:tplc="D78EF6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N7I0NTczNwICAyUdpeDU4uLM/DyQAtNaAOEyA18sAAAA"/>
  </w:docVars>
  <w:rsids>
    <w:rsidRoot w:val="00334279"/>
    <w:rsid w:val="000A6642"/>
    <w:rsid w:val="000D2C8C"/>
    <w:rsid w:val="000E12AD"/>
    <w:rsid w:val="000E3EEF"/>
    <w:rsid w:val="001677A9"/>
    <w:rsid w:val="00173F7C"/>
    <w:rsid w:val="001767E6"/>
    <w:rsid w:val="00220E13"/>
    <w:rsid w:val="002666DF"/>
    <w:rsid w:val="0027204B"/>
    <w:rsid w:val="00275C35"/>
    <w:rsid w:val="002C21DF"/>
    <w:rsid w:val="002D47FD"/>
    <w:rsid w:val="002E2400"/>
    <w:rsid w:val="002E3FDF"/>
    <w:rsid w:val="002F326D"/>
    <w:rsid w:val="003164D0"/>
    <w:rsid w:val="00334279"/>
    <w:rsid w:val="00362A48"/>
    <w:rsid w:val="003667F8"/>
    <w:rsid w:val="003B3B58"/>
    <w:rsid w:val="003B7CEE"/>
    <w:rsid w:val="004244E4"/>
    <w:rsid w:val="004303D2"/>
    <w:rsid w:val="00440E5F"/>
    <w:rsid w:val="00480CFF"/>
    <w:rsid w:val="004B4DB7"/>
    <w:rsid w:val="004D3C39"/>
    <w:rsid w:val="004E5FC1"/>
    <w:rsid w:val="00506A8E"/>
    <w:rsid w:val="005206E5"/>
    <w:rsid w:val="00554820"/>
    <w:rsid w:val="005C0131"/>
    <w:rsid w:val="005D0B7B"/>
    <w:rsid w:val="005D1753"/>
    <w:rsid w:val="00611BF9"/>
    <w:rsid w:val="006253FD"/>
    <w:rsid w:val="006A120D"/>
    <w:rsid w:val="006E343F"/>
    <w:rsid w:val="00716D11"/>
    <w:rsid w:val="0072403D"/>
    <w:rsid w:val="00725160"/>
    <w:rsid w:val="007349DD"/>
    <w:rsid w:val="00773558"/>
    <w:rsid w:val="007910F5"/>
    <w:rsid w:val="007A7638"/>
    <w:rsid w:val="007C1952"/>
    <w:rsid w:val="007E039C"/>
    <w:rsid w:val="007F16C2"/>
    <w:rsid w:val="007F4D32"/>
    <w:rsid w:val="00800B48"/>
    <w:rsid w:val="00813C1D"/>
    <w:rsid w:val="0084382E"/>
    <w:rsid w:val="00847750"/>
    <w:rsid w:val="00850E20"/>
    <w:rsid w:val="008B2AD0"/>
    <w:rsid w:val="008C5DB6"/>
    <w:rsid w:val="008D2AB9"/>
    <w:rsid w:val="00987304"/>
    <w:rsid w:val="00A159C6"/>
    <w:rsid w:val="00A84661"/>
    <w:rsid w:val="00AA6679"/>
    <w:rsid w:val="00AC0BC8"/>
    <w:rsid w:val="00AE64F5"/>
    <w:rsid w:val="00AF26DD"/>
    <w:rsid w:val="00B116C9"/>
    <w:rsid w:val="00B507C8"/>
    <w:rsid w:val="00BA0490"/>
    <w:rsid w:val="00BC183E"/>
    <w:rsid w:val="00BC1DAE"/>
    <w:rsid w:val="00BC3227"/>
    <w:rsid w:val="00BC3A02"/>
    <w:rsid w:val="00BD7D3D"/>
    <w:rsid w:val="00C00CDB"/>
    <w:rsid w:val="00C111BD"/>
    <w:rsid w:val="00C35911"/>
    <w:rsid w:val="00C76D90"/>
    <w:rsid w:val="00C84FA9"/>
    <w:rsid w:val="00CA3330"/>
    <w:rsid w:val="00CA3425"/>
    <w:rsid w:val="00CF3A24"/>
    <w:rsid w:val="00D14883"/>
    <w:rsid w:val="00D4392A"/>
    <w:rsid w:val="00D73348"/>
    <w:rsid w:val="00D7530C"/>
    <w:rsid w:val="00DE4D5E"/>
    <w:rsid w:val="00DE746C"/>
    <w:rsid w:val="00DF08B7"/>
    <w:rsid w:val="00DF25C2"/>
    <w:rsid w:val="00E24F5A"/>
    <w:rsid w:val="00E316FA"/>
    <w:rsid w:val="00E364EC"/>
    <w:rsid w:val="00E61332"/>
    <w:rsid w:val="00E671DB"/>
    <w:rsid w:val="00E73FCC"/>
    <w:rsid w:val="00EE7374"/>
    <w:rsid w:val="00F26059"/>
    <w:rsid w:val="00F26801"/>
    <w:rsid w:val="00F440DC"/>
    <w:rsid w:val="00F94B89"/>
    <w:rsid w:val="00FB2A78"/>
    <w:rsid w:val="00FB6BC5"/>
    <w:rsid w:val="00FC0CD4"/>
    <w:rsid w:val="00FC3986"/>
    <w:rsid w:val="00FE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AECB7"/>
  <w15:chartTrackingRefBased/>
  <w15:docId w15:val="{6374474D-6C07-439A-888E-AE6297D3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279"/>
  </w:style>
  <w:style w:type="paragraph" w:styleId="Footer">
    <w:name w:val="footer"/>
    <w:basedOn w:val="Normal"/>
    <w:link w:val="Foot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279"/>
  </w:style>
  <w:style w:type="paragraph" w:styleId="ListParagraph">
    <w:name w:val="List Paragraph"/>
    <w:basedOn w:val="Normal"/>
    <w:uiPriority w:val="34"/>
    <w:qFormat/>
    <w:rsid w:val="003342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Earl Parsons</dc:creator>
  <cp:keywords/>
  <dc:description/>
  <cp:lastModifiedBy>Gerald Meredith</cp:lastModifiedBy>
  <cp:revision>2</cp:revision>
  <dcterms:created xsi:type="dcterms:W3CDTF">2019-07-30T03:42:00Z</dcterms:created>
  <dcterms:modified xsi:type="dcterms:W3CDTF">2019-07-30T03:42:00Z</dcterms:modified>
</cp:coreProperties>
</file>